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bcabe21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bcabe218-afc6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2WsRHDMAwDeVmA+2+JDRgAdJcmd2BhJYXt4o8gIUg1Pwv1qm9V1aiersG+fOp3/futpod/srr510vKq2ZprE1V6uWC1wCV9hWPBZIInPDYMsHcwoP+1QrddTBfrcasVnso7R/NxwfIgXqO64Od3kIWcr3rFOmlrTuuDxyuaOKqyJgH7zZViZnK56G9IRS5bXLov7HzLNpNTHnQbJVYEj3xPBR9BGGxPQf7lxS5mXIP/EfCoxp6zvcHEdJMpMuL59v6bWkaSDwPG895ygpxMA9zYDLy/aatoRGri46FmCe7tAyoKMRFPm+alk/1i/NjBftAj/2nI62cBBJ+MI/yMTmbphR+cj+QV+SZvH/mOa+egLm4X8GXLOV9nn/1BIzMgsEc+O+9990vMWBgv1qjokc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bcabe218-afc6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4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bcabe218-afc6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bcabe218-afc6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bcabe218</dc:title>
  <dc:creator/>
  <cp:keywords/>
  <dcterms:created xsi:type="dcterms:W3CDTF">2026-05-02T12:54:50Z</dcterms:created>
  <dcterms:modified xsi:type="dcterms:W3CDTF">2026-05-02T12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